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AFF16F9" w:rsidR="0000007A" w:rsidRPr="00DE7D30" w:rsidRDefault="004C77B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C44675" w:rsidRPr="003110DD">
                <w:rPr>
                  <w:rFonts w:ascii="Arial" w:eastAsiaTheme="minorHAnsi" w:hAnsi="Arial" w:cs="Arial"/>
                  <w:b/>
                  <w:color w:val="0000FF"/>
                  <w:sz w:val="20"/>
                  <w:szCs w:val="20"/>
                  <w:u w:val="single"/>
                </w:rPr>
                <w:t>Research Advances in Environment, Geography and Earth Science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8A4BB7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C44675">
              <w:t xml:space="preserve"> </w:t>
            </w:r>
            <w:r w:rsidR="00C44675" w:rsidRPr="00C44675">
              <w:rPr>
                <w:rFonts w:ascii="Arial" w:hAnsi="Arial" w:cs="Arial"/>
                <w:b/>
                <w:bCs/>
                <w:szCs w:val="28"/>
                <w:lang w:val="en-GB"/>
              </w:rPr>
              <w:t>1069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7B4A96B" w:rsidR="0000007A" w:rsidRPr="00F9549E" w:rsidRDefault="00C44675" w:rsidP="00F9549E">
            <w:pPr>
              <w:pStyle w:val="NormalWeb"/>
              <w:rPr>
                <w:rFonts w:ascii="Arial" w:hAnsi="Arial" w:cs="Arial"/>
                <w:b/>
                <w:szCs w:val="28"/>
                <w:lang w:val="en-GB"/>
              </w:rPr>
            </w:pPr>
            <w:r w:rsidRPr="00C44675">
              <w:rPr>
                <w:rFonts w:ascii="Arial" w:hAnsi="Arial" w:cs="Arial"/>
                <w:b/>
                <w:szCs w:val="28"/>
                <w:lang w:val="en-GB"/>
              </w:rPr>
              <w:t>Accelerating Science-Driven Blue Growth via a Competitive Intelligence Cloud/HPC Platform for AI-Based STI</w:t>
            </w:r>
            <w:r w:rsidR="00F9549E">
              <w:rPr>
                <w:rFonts w:ascii="Arial" w:hAnsi="Arial" w:cs="Arial"/>
                <w:b/>
                <w:szCs w:val="28"/>
                <w:lang w:val="en-GB"/>
              </w:rPr>
              <w:t xml:space="preserve"> </w:t>
            </w:r>
            <w:r>
              <w:rPr>
                <w:rFonts w:ascii="Arial" w:hAnsi="Arial" w:cs="Arial"/>
                <w:b/>
                <w:szCs w:val="28"/>
                <w:lang w:val="en-GB"/>
              </w:rPr>
              <w:t>Policy Making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294A7B7" w:rsidR="00CF0BBB" w:rsidRPr="00DE7D30" w:rsidRDefault="00C4467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8F4169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25F75092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  <w:r w:rsidR="00936438">
              <w:rPr>
                <w:rFonts w:ascii="Arial" w:hAnsi="Arial" w:cs="Arial"/>
                <w:b w:val="0"/>
                <w:bCs w:val="0"/>
                <w:lang w:val="en-GB"/>
              </w:rPr>
              <w:t xml:space="preserve"> 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1BDAA81D" w:rsidR="00204D68" w:rsidRPr="00DE7D30" w:rsidRDefault="00552BEA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36438">
              <w:rPr>
                <w:rFonts w:ascii="Arial" w:hAnsi="Arial" w:cs="Arial"/>
                <w:highlight w:val="yellow"/>
                <w:lang w:val="en-GB"/>
              </w:rPr>
              <w:t>Yes</w:t>
            </w: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552BEA">
        <w:trPr>
          <w:trHeight w:val="656"/>
        </w:trPr>
        <w:tc>
          <w:tcPr>
            <w:tcW w:w="1350" w:type="pct"/>
            <w:noWrap/>
          </w:tcPr>
          <w:p w14:paraId="25820B9C" w14:textId="19149BEA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  <w:r w:rsidR="00204C7B">
              <w:rPr>
                <w:rFonts w:ascii="Arial" w:hAnsi="Arial" w:cs="Arial"/>
                <w:b w:val="0"/>
                <w:bCs w:val="0"/>
                <w:lang w:val="en-GB"/>
              </w:rPr>
              <w:t xml:space="preserve"> 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46AE1C2D" w:rsidR="00D9392F" w:rsidRPr="00DE7D30" w:rsidRDefault="00552BEA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04C7B">
              <w:rPr>
                <w:rFonts w:ascii="Arial" w:hAnsi="Arial" w:cs="Arial"/>
                <w:highlight w:val="yellow"/>
                <w:lang w:val="en-GB"/>
              </w:rPr>
              <w:t>OK</w:t>
            </w: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B5565A8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  <w:r w:rsidR="00193615">
              <w:rPr>
                <w:rFonts w:ascii="Arial" w:hAnsi="Arial" w:cs="Arial"/>
                <w:b w:val="0"/>
                <w:bCs w:val="0"/>
                <w:lang w:val="en-GB"/>
              </w:rPr>
              <w:t xml:space="preserve"> 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1629C5F6" w:rsidR="00D9392F" w:rsidRPr="00DE7D30" w:rsidRDefault="00552BEA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93615">
              <w:rPr>
                <w:rFonts w:ascii="Arial" w:hAnsi="Arial" w:cs="Arial"/>
                <w:highlight w:val="yellow"/>
                <w:lang w:val="en-GB"/>
              </w:rPr>
              <w:t>Yes</w:t>
            </w: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0F6F3148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  <w:r w:rsidR="00D33E09">
              <w:rPr>
                <w:rFonts w:ascii="Arial" w:hAnsi="Arial" w:cs="Arial"/>
                <w:lang w:val="en-GB"/>
              </w:rPr>
              <w:t xml:space="preserve"> 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5B9C1F72" w:rsidR="00FB3DE3" w:rsidRPr="00DE7D30" w:rsidRDefault="00552BEA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93615">
              <w:rPr>
                <w:rFonts w:ascii="Arial" w:hAnsi="Arial" w:cs="Arial"/>
                <w:highlight w:val="yellow"/>
                <w:lang w:val="en-GB"/>
              </w:rPr>
              <w:t>Yes</w:t>
            </w: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727B3ABF" w14:textId="30748C55" w:rsidR="00F404A6" w:rsidRPr="00F404A6" w:rsidRDefault="00F404A6" w:rsidP="00F404A6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404A6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="00E4584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F404A6">
              <w:rPr>
                <w:rFonts w:ascii="Arial" w:hAnsi="Arial" w:cs="Arial"/>
                <w:sz w:val="20"/>
                <w:szCs w:val="20"/>
                <w:lang w:val="en-GB"/>
              </w:rPr>
              <w:t>Introduction: references in the indicated places, which are highlighted in yellow.</w:t>
            </w:r>
          </w:p>
          <w:p w14:paraId="5C93CB83" w14:textId="4777B629" w:rsidR="00D33E09" w:rsidRPr="00DE7D30" w:rsidRDefault="00F404A6" w:rsidP="00F404A6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404A6">
              <w:rPr>
                <w:rFonts w:ascii="Arial" w:hAnsi="Arial" w:cs="Arial"/>
                <w:sz w:val="20"/>
                <w:szCs w:val="20"/>
                <w:lang w:val="en-GB"/>
              </w:rPr>
              <w:t>*It is a good manuscript, very well conceived in all its extension</w:t>
            </w: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21C98CF8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  <w:r w:rsidR="004914E2">
              <w:rPr>
                <w:rFonts w:ascii="Arial" w:hAnsi="Arial" w:cs="Arial"/>
                <w:b w:val="0"/>
                <w:lang w:val="en-GB"/>
              </w:rPr>
              <w:t xml:space="preserve"> 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37C25AF8" w:rsidR="005F184C" w:rsidRPr="00DE7D30" w:rsidRDefault="00552BEA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93615">
              <w:rPr>
                <w:rFonts w:ascii="Arial" w:hAnsi="Arial" w:cs="Arial"/>
                <w:highlight w:val="yellow"/>
                <w:lang w:val="en-GB"/>
              </w:rPr>
              <w:t>Yes</w:t>
            </w: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5C3151" w:rsidRPr="00340561" w14:paraId="296CF55E" w14:textId="77777777" w:rsidTr="00DA3CE9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8B7C3" w14:textId="77777777" w:rsidR="005C3151" w:rsidRPr="00340561" w:rsidRDefault="005C3151" w:rsidP="00DA3CE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A6E6D88" w14:textId="77777777" w:rsidR="005C3151" w:rsidRPr="00340561" w:rsidRDefault="005C3151" w:rsidP="00DA3CE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5C3151" w:rsidRPr="00340561" w14:paraId="3CA6C83A" w14:textId="77777777" w:rsidTr="00DA3CE9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DCD65" w14:textId="77777777" w:rsidR="005C3151" w:rsidRPr="00340561" w:rsidRDefault="005C3151" w:rsidP="00DA3CE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D8903" w14:textId="77777777" w:rsidR="005C3151" w:rsidRPr="00340561" w:rsidRDefault="005C3151" w:rsidP="00DA3CE9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40CE1274" w14:textId="77777777" w:rsidR="005C3151" w:rsidRPr="00340561" w:rsidRDefault="005C3151" w:rsidP="00DA3CE9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5C3151" w:rsidRPr="00340561" w14:paraId="65E4FE7F" w14:textId="77777777" w:rsidTr="00DA3CE9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5C3BF9" w14:textId="77777777" w:rsidR="005C3151" w:rsidRPr="00340561" w:rsidRDefault="005C3151" w:rsidP="00DA3CE9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E75B6AC" w14:textId="77777777" w:rsidR="005C3151" w:rsidRPr="00340561" w:rsidRDefault="005C3151" w:rsidP="00DA3CE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D9796" w14:textId="77777777" w:rsidR="005C3151" w:rsidRPr="00340561" w:rsidRDefault="005C3151" w:rsidP="00DA3CE9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49DD2AAF" w14:textId="77777777" w:rsidR="005C3151" w:rsidRPr="00340561" w:rsidRDefault="005C3151" w:rsidP="00DA3CE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4BB6992" w14:textId="77777777" w:rsidR="005C3151" w:rsidRPr="00340561" w:rsidRDefault="005C3151" w:rsidP="00DA3CE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64CDD264" w14:textId="77777777" w:rsidR="005C3151" w:rsidRPr="00340561" w:rsidRDefault="005C3151" w:rsidP="00DA3CE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0D23B0" w14:textId="77777777" w:rsidR="005C3151" w:rsidRPr="00340561" w:rsidRDefault="005C3151" w:rsidP="00DA3CE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E1EFD37" w14:textId="77777777" w:rsidR="005C3151" w:rsidRPr="00340561" w:rsidRDefault="005C3151" w:rsidP="00DA3CE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D042DF9" w14:textId="77777777" w:rsidR="005C3151" w:rsidRDefault="005C3151" w:rsidP="005C3151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5C3151" w:rsidRPr="00375011" w14:paraId="7F896480" w14:textId="77777777" w:rsidTr="00DA3CE9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46925" w14:textId="77777777" w:rsidR="005C3151" w:rsidRPr="00375011" w:rsidRDefault="005C3151" w:rsidP="00DA3CE9"/>
          <w:p w14:paraId="5B22996A" w14:textId="77777777" w:rsidR="005C3151" w:rsidRPr="00375011" w:rsidRDefault="005C3151" w:rsidP="00DA3CE9"/>
          <w:p w14:paraId="596463B4" w14:textId="77777777" w:rsidR="005C3151" w:rsidRPr="00375011" w:rsidRDefault="005C3151" w:rsidP="00DA3CE9">
            <w:pPr>
              <w:rPr>
                <w:bCs/>
                <w:u w:val="single"/>
                <w:lang w:val="en-GB"/>
              </w:rPr>
            </w:pPr>
          </w:p>
          <w:p w14:paraId="7B51D551" w14:textId="77777777" w:rsidR="005C3151" w:rsidRPr="00375011" w:rsidRDefault="005C3151" w:rsidP="00DA3CE9">
            <w:pPr>
              <w:rPr>
                <w:bCs/>
                <w:u w:val="single"/>
                <w:lang w:val="en-GB"/>
              </w:rPr>
            </w:pPr>
          </w:p>
          <w:p w14:paraId="0D7177F8" w14:textId="77777777" w:rsidR="005C3151" w:rsidRPr="00375011" w:rsidRDefault="005C3151" w:rsidP="00DA3CE9">
            <w:pPr>
              <w:rPr>
                <w:bCs/>
                <w:u w:val="single"/>
                <w:lang w:val="en-GB"/>
              </w:rPr>
            </w:pPr>
            <w:r w:rsidRPr="00375011">
              <w:rPr>
                <w:bCs/>
                <w:u w:val="single"/>
                <w:lang w:val="en-GB"/>
              </w:rPr>
              <w:t>Reviewer Details:</w:t>
            </w:r>
          </w:p>
          <w:p w14:paraId="55141C2A" w14:textId="77777777" w:rsidR="005C3151" w:rsidRPr="00375011" w:rsidRDefault="005C3151" w:rsidP="00DA3CE9">
            <w:pPr>
              <w:rPr>
                <w:bCs/>
                <w:u w:val="single"/>
                <w:lang w:val="en-GB"/>
              </w:rPr>
            </w:pPr>
          </w:p>
        </w:tc>
      </w:tr>
      <w:tr w:rsidR="005C3151" w:rsidRPr="00375011" w14:paraId="750A5D79" w14:textId="77777777" w:rsidTr="00DA3CE9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17C42" w14:textId="77777777" w:rsidR="005C3151" w:rsidRPr="00375011" w:rsidRDefault="005C3151" w:rsidP="00DA3CE9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8D042" w14:textId="54208AC5" w:rsidR="005C3151" w:rsidRPr="004509AA" w:rsidRDefault="0076137D" w:rsidP="00DA3CE9">
            <w:pPr>
              <w:rPr>
                <w:b/>
                <w:bCs/>
              </w:rPr>
            </w:pPr>
            <w:r w:rsidRPr="0076137D">
              <w:rPr>
                <w:b/>
                <w:bCs/>
              </w:rPr>
              <w:t xml:space="preserve">Rigoberto </w:t>
            </w:r>
            <w:proofErr w:type="spellStart"/>
            <w:r w:rsidRPr="0076137D">
              <w:rPr>
                <w:b/>
                <w:bCs/>
              </w:rPr>
              <w:t>Fimia</w:t>
            </w:r>
            <w:proofErr w:type="spellEnd"/>
            <w:r w:rsidRPr="0076137D">
              <w:rPr>
                <w:b/>
                <w:bCs/>
              </w:rPr>
              <w:t xml:space="preserve"> Duarte</w:t>
            </w:r>
          </w:p>
        </w:tc>
      </w:tr>
      <w:tr w:rsidR="005C3151" w:rsidRPr="00375011" w14:paraId="4CBF62EE" w14:textId="77777777" w:rsidTr="00DA3CE9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0E192" w14:textId="77777777" w:rsidR="005C3151" w:rsidRPr="00375011" w:rsidRDefault="005C3151" w:rsidP="00DA3CE9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A6633" w14:textId="502D5181" w:rsidR="005C3151" w:rsidRPr="00375011" w:rsidRDefault="0076137D" w:rsidP="00DA3CE9">
            <w:pPr>
              <w:rPr>
                <w:b/>
                <w:bCs/>
                <w:lang w:val="en-GB"/>
              </w:rPr>
            </w:pPr>
            <w:r w:rsidRPr="0076137D">
              <w:rPr>
                <w:b/>
                <w:bCs/>
                <w:lang w:val="en-GB"/>
              </w:rPr>
              <w:t>University of Medical Sciences of Villa Clara, Cuba</w:t>
            </w:r>
            <w:bookmarkStart w:id="0" w:name="_GoBack"/>
            <w:bookmarkEnd w:id="0"/>
          </w:p>
        </w:tc>
      </w:tr>
    </w:tbl>
    <w:p w14:paraId="65432B56" w14:textId="77777777" w:rsidR="005C3151" w:rsidRDefault="005C3151" w:rsidP="005C3151"/>
    <w:p w14:paraId="5CE28225" w14:textId="77777777" w:rsidR="005C3151" w:rsidRPr="00401400" w:rsidRDefault="005C3151" w:rsidP="005C3151"/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C0EDA6" w14:textId="77777777" w:rsidR="004C77B2" w:rsidRPr="0000007A" w:rsidRDefault="004C77B2" w:rsidP="0099583E">
      <w:r>
        <w:separator/>
      </w:r>
    </w:p>
  </w:endnote>
  <w:endnote w:type="continuationSeparator" w:id="0">
    <w:p w14:paraId="0868C908" w14:textId="77777777" w:rsidR="004C77B2" w:rsidRPr="0000007A" w:rsidRDefault="004C77B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B8C352" w14:textId="77777777" w:rsidR="004C77B2" w:rsidRPr="0000007A" w:rsidRDefault="004C77B2" w:rsidP="0099583E">
      <w:r>
        <w:separator/>
      </w:r>
    </w:p>
  </w:footnote>
  <w:footnote w:type="continuationSeparator" w:id="0">
    <w:p w14:paraId="548BEC9F" w14:textId="77777777" w:rsidR="004C77B2" w:rsidRPr="0000007A" w:rsidRDefault="004C77B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C20"/>
    <w:rsid w:val="00037D52"/>
    <w:rsid w:val="000450FC"/>
    <w:rsid w:val="00054BC4"/>
    <w:rsid w:val="00056CB0"/>
    <w:rsid w:val="0006257C"/>
    <w:rsid w:val="0007151E"/>
    <w:rsid w:val="00084D7C"/>
    <w:rsid w:val="0009061A"/>
    <w:rsid w:val="000936AC"/>
    <w:rsid w:val="00095A59"/>
    <w:rsid w:val="000A2134"/>
    <w:rsid w:val="000A2D36"/>
    <w:rsid w:val="000A6CCF"/>
    <w:rsid w:val="000A6F41"/>
    <w:rsid w:val="000B4EE5"/>
    <w:rsid w:val="000B74A1"/>
    <w:rsid w:val="000B757E"/>
    <w:rsid w:val="000C0837"/>
    <w:rsid w:val="000C0B04"/>
    <w:rsid w:val="000C3B7E"/>
    <w:rsid w:val="000D13B0"/>
    <w:rsid w:val="000F1FF7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3615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C7B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0DE7"/>
    <w:rsid w:val="002F6935"/>
    <w:rsid w:val="00312559"/>
    <w:rsid w:val="003204B8"/>
    <w:rsid w:val="00322DF7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1540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14E2"/>
    <w:rsid w:val="00495DBB"/>
    <w:rsid w:val="004B0965"/>
    <w:rsid w:val="004B4CAD"/>
    <w:rsid w:val="004B4FDC"/>
    <w:rsid w:val="004C0178"/>
    <w:rsid w:val="004C3DF1"/>
    <w:rsid w:val="004C77B2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2BEA"/>
    <w:rsid w:val="00555430"/>
    <w:rsid w:val="00557CD3"/>
    <w:rsid w:val="00560D3C"/>
    <w:rsid w:val="00565399"/>
    <w:rsid w:val="00565D90"/>
    <w:rsid w:val="00567DE0"/>
    <w:rsid w:val="005735A5"/>
    <w:rsid w:val="005757CF"/>
    <w:rsid w:val="00581FF9"/>
    <w:rsid w:val="005A4F17"/>
    <w:rsid w:val="005C25A0"/>
    <w:rsid w:val="005C3151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C6327"/>
    <w:rsid w:val="006D467C"/>
    <w:rsid w:val="006E01EE"/>
    <w:rsid w:val="006E511D"/>
    <w:rsid w:val="006E6014"/>
    <w:rsid w:val="006E62C9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137D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8F4169"/>
    <w:rsid w:val="0090720F"/>
    <w:rsid w:val="009245E3"/>
    <w:rsid w:val="00936438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D609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44675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33E0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45846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4A6"/>
    <w:rsid w:val="00F405F8"/>
    <w:rsid w:val="00F4700F"/>
    <w:rsid w:val="00F52B15"/>
    <w:rsid w:val="00F573EA"/>
    <w:rsid w:val="00F57E9D"/>
    <w:rsid w:val="00F73CF2"/>
    <w:rsid w:val="00F9549E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advances-in-environment-geography-and-earth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291</Words>
  <Characters>1663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95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57</cp:revision>
  <dcterms:created xsi:type="dcterms:W3CDTF">2023-08-30T09:21:00Z</dcterms:created>
  <dcterms:modified xsi:type="dcterms:W3CDTF">2026-05-13T03:51:00Z</dcterms:modified>
</cp:coreProperties>
</file>